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17263" w14:textId="3D346ED7" w:rsidR="003878A5" w:rsidRPr="001F344E" w:rsidRDefault="003878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Arial" w:hAnsi="Arial"/>
          <w:b/>
          <w:sz w:val="40"/>
          <w:szCs w:val="40"/>
        </w:rPr>
      </w:pPr>
      <w:r w:rsidRPr="001F344E">
        <w:rPr>
          <w:rFonts w:ascii="Arial" w:hAnsi="Arial"/>
          <w:b/>
          <w:sz w:val="40"/>
          <w:szCs w:val="40"/>
        </w:rPr>
        <w:t>Full Name, Credentials</w:t>
      </w:r>
    </w:p>
    <w:p w14:paraId="26349BCF" w14:textId="6CC13314" w:rsidR="00A4757C" w:rsidRPr="001F344E" w:rsidRDefault="00A475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Arial" w:hAnsi="Arial"/>
          <w:b/>
          <w:sz w:val="40"/>
          <w:szCs w:val="40"/>
        </w:rPr>
      </w:pPr>
      <w:r w:rsidRPr="001F344E">
        <w:rPr>
          <w:rFonts w:ascii="Arial" w:hAnsi="Arial"/>
          <w:b/>
          <w:sz w:val="40"/>
          <w:szCs w:val="40"/>
        </w:rPr>
        <w:t>Curriculum Vitae</w:t>
      </w:r>
    </w:p>
    <w:p w14:paraId="4B4A1EC1" w14:textId="77777777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0"/>
        </w:rPr>
      </w:pPr>
    </w:p>
    <w:p w14:paraId="6269B307" w14:textId="77777777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0"/>
        </w:rPr>
      </w:pPr>
    </w:p>
    <w:p w14:paraId="0C060882" w14:textId="20E26B5B" w:rsidR="00A4757C" w:rsidRPr="001F344E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caps/>
          <w:sz w:val="32"/>
          <w:szCs w:val="32"/>
        </w:rPr>
      </w:pPr>
      <w:r w:rsidRPr="001F344E">
        <w:rPr>
          <w:rFonts w:ascii="Arial" w:hAnsi="Arial"/>
          <w:b/>
          <w:caps/>
          <w:sz w:val="32"/>
          <w:szCs w:val="32"/>
        </w:rPr>
        <w:t>Current Position</w:t>
      </w:r>
      <w:r w:rsidR="00744243" w:rsidRPr="001F344E">
        <w:rPr>
          <w:rFonts w:ascii="Arial" w:hAnsi="Arial"/>
          <w:b/>
          <w:caps/>
          <w:sz w:val="32"/>
          <w:szCs w:val="32"/>
        </w:rPr>
        <w:t xml:space="preserve"> </w:t>
      </w:r>
    </w:p>
    <w:p w14:paraId="5E812B75" w14:textId="77777777" w:rsidR="0024733B" w:rsidRDefault="0024733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1C6D053E" w14:textId="243BDA28" w:rsidR="00A4757C" w:rsidRDefault="00DE736E" w:rsidP="00DE736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Organization Name</w:t>
      </w:r>
      <w:r w:rsidR="00A4757C">
        <w:rPr>
          <w:rFonts w:ascii="Arial" w:hAnsi="Arial"/>
          <w:sz w:val="20"/>
        </w:rPr>
        <w:tab/>
      </w:r>
    </w:p>
    <w:p w14:paraId="1D6ED7EB" w14:textId="3C1DD5E1" w:rsidR="00A4757C" w:rsidRDefault="00DE736E" w:rsidP="00DE736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Department</w:t>
      </w:r>
      <w:r w:rsidR="00A4757C">
        <w:rPr>
          <w:rFonts w:ascii="Arial" w:hAnsi="Arial"/>
          <w:sz w:val="20"/>
        </w:rPr>
        <w:tab/>
      </w:r>
      <w:r w:rsidR="00A4757C">
        <w:rPr>
          <w:rFonts w:ascii="Arial" w:hAnsi="Arial"/>
          <w:sz w:val="20"/>
        </w:rPr>
        <w:tab/>
      </w:r>
      <w:r w:rsidR="00A4757C">
        <w:rPr>
          <w:rFonts w:ascii="Arial" w:hAnsi="Arial"/>
          <w:sz w:val="20"/>
        </w:rPr>
        <w:tab/>
      </w:r>
    </w:p>
    <w:p w14:paraId="405E1548" w14:textId="18F7E53A" w:rsidR="00A4757C" w:rsidRDefault="00A4757C" w:rsidP="00DE736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Box </w:t>
      </w:r>
      <w:r w:rsidR="00597B53">
        <w:rPr>
          <w:rFonts w:ascii="Arial" w:hAnsi="Arial"/>
          <w:sz w:val="20"/>
        </w:rPr>
        <w:t xml:space="preserve"> </w:t>
      </w:r>
      <w:r w:rsidR="00DE736E">
        <w:rPr>
          <w:rFonts w:ascii="Arial" w:hAnsi="Arial"/>
          <w:sz w:val="20"/>
        </w:rPr>
        <w:t>????</w:t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</w:p>
    <w:p w14:paraId="74634CDC" w14:textId="04B433D6" w:rsidR="00A4757C" w:rsidRDefault="00DE736E" w:rsidP="00DE736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City, State Zip code</w:t>
      </w:r>
      <w:r w:rsidR="00A4757C">
        <w:rPr>
          <w:rFonts w:ascii="Arial" w:hAnsi="Arial"/>
          <w:sz w:val="20"/>
        </w:rPr>
        <w:tab/>
      </w:r>
    </w:p>
    <w:p w14:paraId="20888EBB" w14:textId="72DACC4D" w:rsidR="00A4757C" w:rsidRDefault="00A4757C" w:rsidP="00DE736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rFonts w:ascii="Arial" w:hAnsi="Arial"/>
          <w:sz w:val="20"/>
          <w:lang w:val="fr-FR"/>
        </w:rPr>
      </w:pPr>
      <w:r>
        <w:rPr>
          <w:rFonts w:ascii="Arial" w:hAnsi="Arial"/>
          <w:sz w:val="20"/>
          <w:lang w:val="fr-FR"/>
        </w:rPr>
        <w:t>(</w:t>
      </w:r>
      <w:r w:rsidR="00DE736E">
        <w:rPr>
          <w:rFonts w:ascii="Arial" w:hAnsi="Arial"/>
          <w:sz w:val="20"/>
          <w:lang w:val="fr-FR"/>
        </w:rPr>
        <w:t>000)</w:t>
      </w:r>
      <w:r>
        <w:rPr>
          <w:rFonts w:ascii="Arial" w:hAnsi="Arial"/>
          <w:sz w:val="20"/>
          <w:lang w:val="fr-FR"/>
        </w:rPr>
        <w:t xml:space="preserve"> </w:t>
      </w:r>
      <w:r w:rsidR="00DE736E">
        <w:rPr>
          <w:rFonts w:ascii="Arial" w:hAnsi="Arial"/>
          <w:sz w:val="20"/>
          <w:lang w:val="fr-FR"/>
        </w:rPr>
        <w:t>000-0000</w:t>
      </w:r>
    </w:p>
    <w:p w14:paraId="31D86AAF" w14:textId="77777777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  <w:lang w:val="fr-FR"/>
        </w:rPr>
      </w:pPr>
    </w:p>
    <w:p w14:paraId="35725FFD" w14:textId="30CE906C" w:rsidR="009A5059" w:rsidRPr="009A5059" w:rsidRDefault="00D42863" w:rsidP="009A505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i/>
          <w:iCs/>
          <w:color w:val="0000CC"/>
          <w:sz w:val="22"/>
          <w:szCs w:val="22"/>
          <w:lang w:val="fr-FR"/>
        </w:rPr>
      </w:pPr>
      <w:bookmarkStart w:id="0" w:name="_Hlk101527556"/>
      <w:r>
        <w:rPr>
          <w:rFonts w:ascii="Arial" w:hAnsi="Arial"/>
          <w:i/>
          <w:iCs/>
          <w:color w:val="0000CC"/>
          <w:sz w:val="20"/>
          <w:lang w:val="fr-FR"/>
        </w:rPr>
        <w:t xml:space="preserve">Instructions: </w:t>
      </w:r>
      <w:r w:rsidR="00912ED4">
        <w:rPr>
          <w:rFonts w:ascii="Arial" w:hAnsi="Arial"/>
          <w:i/>
          <w:iCs/>
          <w:color w:val="0000CC"/>
          <w:sz w:val="20"/>
          <w:lang w:val="fr-FR"/>
        </w:rPr>
        <w:t>All dates included, should be in reverse order with the most curent first</w:t>
      </w:r>
      <w:r w:rsidR="00454576">
        <w:rPr>
          <w:rFonts w:ascii="Arial" w:hAnsi="Arial"/>
          <w:i/>
          <w:iCs/>
          <w:color w:val="0000CC"/>
          <w:sz w:val="20"/>
          <w:lang w:val="fr-FR"/>
        </w:rPr>
        <w:t xml:space="preserve">. When listing publications and presentations use either APA or AMA style however be consistent in format. </w:t>
      </w:r>
      <w:r>
        <w:rPr>
          <w:rFonts w:ascii="Arial" w:hAnsi="Arial"/>
          <w:i/>
          <w:iCs/>
          <w:color w:val="0000CC"/>
          <w:sz w:val="20"/>
          <w:lang w:val="fr-FR"/>
        </w:rPr>
        <w:t>Remove information in blue font</w:t>
      </w:r>
      <w:r w:rsidR="00034291">
        <w:rPr>
          <w:rFonts w:ascii="Arial" w:hAnsi="Arial"/>
          <w:i/>
          <w:iCs/>
          <w:color w:val="0000CC"/>
          <w:sz w:val="20"/>
          <w:lang w:val="fr-FR"/>
        </w:rPr>
        <w:t xml:space="preserve"> before submitting.</w:t>
      </w:r>
      <w:r>
        <w:rPr>
          <w:rFonts w:ascii="Arial" w:hAnsi="Arial"/>
          <w:i/>
          <w:iCs/>
          <w:color w:val="0000CC"/>
          <w:sz w:val="20"/>
          <w:lang w:val="fr-FR"/>
        </w:rPr>
        <w:t xml:space="preserve"> </w:t>
      </w:r>
      <w:r w:rsidR="00471054">
        <w:rPr>
          <w:rFonts w:ascii="Arial" w:hAnsi="Arial"/>
          <w:i/>
          <w:iCs/>
          <w:color w:val="0000CC"/>
          <w:sz w:val="20"/>
          <w:lang w:val="fr-FR"/>
        </w:rPr>
        <w:t>Do not include headings if no content ava</w:t>
      </w:r>
      <w:r w:rsidR="00636FF4">
        <w:rPr>
          <w:rFonts w:ascii="Arial" w:hAnsi="Arial"/>
          <w:i/>
          <w:iCs/>
          <w:color w:val="0000CC"/>
          <w:sz w:val="20"/>
          <w:lang w:val="fr-FR"/>
        </w:rPr>
        <w:t>i</w:t>
      </w:r>
      <w:r w:rsidR="00471054">
        <w:rPr>
          <w:rFonts w:ascii="Arial" w:hAnsi="Arial"/>
          <w:i/>
          <w:iCs/>
          <w:color w:val="0000CC"/>
          <w:sz w:val="20"/>
          <w:lang w:val="fr-FR"/>
        </w:rPr>
        <w:t>lable</w:t>
      </w:r>
      <w:r w:rsidR="00471054" w:rsidRPr="009A5059">
        <w:rPr>
          <w:rFonts w:ascii="Arial" w:hAnsi="Arial" w:cs="Arial"/>
          <w:i/>
          <w:iCs/>
          <w:color w:val="0000CC"/>
          <w:sz w:val="20"/>
          <w:lang w:val="fr-FR"/>
        </w:rPr>
        <w:t xml:space="preserve">. </w:t>
      </w:r>
      <w:r w:rsidR="00912ED4" w:rsidRPr="009A5059">
        <w:rPr>
          <w:rFonts w:ascii="Arial" w:hAnsi="Arial" w:cs="Arial"/>
          <w:i/>
          <w:iCs/>
          <w:color w:val="0000CC"/>
          <w:sz w:val="20"/>
          <w:lang w:val="fr-FR"/>
        </w:rPr>
        <w:t xml:space="preserve"> </w:t>
      </w:r>
      <w:r w:rsidR="009A5059" w:rsidRPr="009A5059">
        <w:rPr>
          <w:rFonts w:ascii="Arial" w:hAnsi="Arial" w:cs="Arial"/>
          <w:i/>
          <w:iCs/>
          <w:color w:val="0000CC"/>
          <w:sz w:val="20"/>
          <w:lang w:val="fr-FR"/>
        </w:rPr>
        <w:t>Font must be 11 or greater</w:t>
      </w:r>
      <w:r w:rsidR="009A5059">
        <w:rPr>
          <w:rFonts w:ascii="Arial" w:hAnsi="Arial" w:cs="Arial"/>
          <w:i/>
          <w:iCs/>
          <w:color w:val="0000CC"/>
          <w:sz w:val="20"/>
          <w:lang w:val="fr-FR"/>
        </w:rPr>
        <w:t xml:space="preserve">.  CV limited to 20 total pages </w:t>
      </w:r>
    </w:p>
    <w:bookmarkEnd w:id="0"/>
    <w:p w14:paraId="568191BE" w14:textId="037ADAD7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i/>
          <w:iCs/>
          <w:color w:val="0000CC"/>
          <w:sz w:val="20"/>
          <w:lang w:val="fr-FR"/>
        </w:rPr>
      </w:pPr>
    </w:p>
    <w:p w14:paraId="43C0FB84" w14:textId="1CABBCE8" w:rsidR="00A4757C" w:rsidRPr="001F344E" w:rsidRDefault="00525AC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caps/>
          <w:sz w:val="32"/>
          <w:szCs w:val="32"/>
          <w:lang w:val="fr-FR"/>
        </w:rPr>
      </w:pPr>
      <w:r w:rsidRPr="001F344E">
        <w:rPr>
          <w:rFonts w:ascii="Arial" w:hAnsi="Arial"/>
          <w:b/>
          <w:caps/>
          <w:sz w:val="32"/>
          <w:szCs w:val="32"/>
          <w:lang w:val="fr-FR"/>
        </w:rPr>
        <w:t>Licen</w:t>
      </w:r>
      <w:r w:rsidR="00597B53">
        <w:rPr>
          <w:rFonts w:ascii="Arial" w:hAnsi="Arial"/>
          <w:b/>
          <w:caps/>
          <w:sz w:val="32"/>
          <w:szCs w:val="32"/>
          <w:lang w:val="fr-FR"/>
        </w:rPr>
        <w:t>s</w:t>
      </w:r>
      <w:r w:rsidRPr="001F344E">
        <w:rPr>
          <w:rFonts w:ascii="Arial" w:hAnsi="Arial"/>
          <w:b/>
          <w:caps/>
          <w:sz w:val="32"/>
          <w:szCs w:val="32"/>
          <w:lang w:val="fr-FR"/>
        </w:rPr>
        <w:t xml:space="preserve">es and </w:t>
      </w:r>
      <w:r w:rsidR="00C80FFA" w:rsidRPr="001F344E">
        <w:rPr>
          <w:rFonts w:ascii="Arial" w:hAnsi="Arial"/>
          <w:b/>
          <w:caps/>
          <w:sz w:val="32"/>
          <w:szCs w:val="32"/>
          <w:lang w:val="fr-FR"/>
        </w:rPr>
        <w:t>Certifications</w:t>
      </w:r>
      <w:r w:rsidR="00A4757C" w:rsidRPr="001F344E">
        <w:rPr>
          <w:rFonts w:ascii="Arial" w:hAnsi="Arial"/>
          <w:caps/>
          <w:sz w:val="32"/>
          <w:szCs w:val="32"/>
          <w:lang w:val="fr-FR"/>
        </w:rPr>
        <w:t xml:space="preserve"> </w:t>
      </w: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530"/>
        <w:gridCol w:w="4950"/>
        <w:gridCol w:w="2160"/>
      </w:tblGrid>
      <w:tr w:rsidR="00A4757C" w14:paraId="37F399E3" w14:textId="77777777">
        <w:trPr>
          <w:tblHeader/>
          <w:jc w:val="center"/>
        </w:trPr>
        <w:tc>
          <w:tcPr>
            <w:tcW w:w="1530" w:type="dxa"/>
          </w:tcPr>
          <w:p w14:paraId="5D7DDA75" w14:textId="77777777" w:rsidR="00A4757C" w:rsidRDefault="00A4757C">
            <w:pPr>
              <w:spacing w:line="120" w:lineRule="exact"/>
              <w:rPr>
                <w:rFonts w:ascii="Arial" w:hAnsi="Arial"/>
                <w:sz w:val="20"/>
                <w:lang w:val="fr-FR"/>
              </w:rPr>
            </w:pPr>
          </w:p>
          <w:p w14:paraId="40329CBC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b/>
                <w:sz w:val="20"/>
                <w:lang w:val="fr-FR"/>
              </w:rPr>
            </w:pPr>
            <w:r>
              <w:rPr>
                <w:rFonts w:ascii="Arial" w:hAnsi="Arial"/>
                <w:b/>
                <w:sz w:val="20"/>
                <w:lang w:val="fr-FR"/>
              </w:rPr>
              <w:t>Type</w:t>
            </w:r>
          </w:p>
        </w:tc>
        <w:tc>
          <w:tcPr>
            <w:tcW w:w="4950" w:type="dxa"/>
          </w:tcPr>
          <w:p w14:paraId="70B3B727" w14:textId="77777777" w:rsidR="00A4757C" w:rsidRDefault="00A4757C">
            <w:pPr>
              <w:spacing w:line="120" w:lineRule="exact"/>
              <w:rPr>
                <w:rFonts w:ascii="Arial" w:hAnsi="Arial"/>
                <w:b/>
                <w:sz w:val="20"/>
                <w:lang w:val="fr-FR"/>
              </w:rPr>
            </w:pPr>
          </w:p>
          <w:p w14:paraId="398651B9" w14:textId="6DB781FD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jc w:val="center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Agency</w:t>
            </w:r>
            <w:r w:rsidR="004B58E9">
              <w:rPr>
                <w:rFonts w:ascii="Arial" w:hAnsi="Arial"/>
                <w:b/>
                <w:sz w:val="20"/>
              </w:rPr>
              <w:t xml:space="preserve"> </w:t>
            </w:r>
          </w:p>
        </w:tc>
        <w:tc>
          <w:tcPr>
            <w:tcW w:w="2160" w:type="dxa"/>
          </w:tcPr>
          <w:p w14:paraId="70F9F81A" w14:textId="77777777" w:rsidR="00A4757C" w:rsidRDefault="00A4757C">
            <w:pPr>
              <w:spacing w:line="120" w:lineRule="exact"/>
              <w:rPr>
                <w:rFonts w:ascii="Arial" w:hAnsi="Arial"/>
                <w:b/>
                <w:sz w:val="20"/>
              </w:rPr>
            </w:pPr>
          </w:p>
          <w:p w14:paraId="40AFEBBD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Expiration Date</w:t>
            </w:r>
          </w:p>
        </w:tc>
      </w:tr>
      <w:tr w:rsidR="00A4757C" w14:paraId="73EB390B" w14:textId="77777777">
        <w:trPr>
          <w:jc w:val="center"/>
        </w:trPr>
        <w:tc>
          <w:tcPr>
            <w:tcW w:w="1530" w:type="dxa"/>
          </w:tcPr>
          <w:p w14:paraId="17636658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4950" w:type="dxa"/>
          </w:tcPr>
          <w:p w14:paraId="5B59FF61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14:paraId="26A71C08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</w:tr>
      <w:tr w:rsidR="00A4757C" w14:paraId="2649FF95" w14:textId="77777777">
        <w:trPr>
          <w:jc w:val="center"/>
        </w:trPr>
        <w:tc>
          <w:tcPr>
            <w:tcW w:w="1530" w:type="dxa"/>
          </w:tcPr>
          <w:p w14:paraId="21F8488B" w14:textId="77777777" w:rsidR="00A4757C" w:rsidRDefault="00A4757C">
            <w:pPr>
              <w:spacing w:line="120" w:lineRule="exact"/>
              <w:rPr>
                <w:rFonts w:ascii="Arial" w:hAnsi="Arial"/>
                <w:sz w:val="20"/>
              </w:rPr>
            </w:pPr>
          </w:p>
          <w:p w14:paraId="4D03C58D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4950" w:type="dxa"/>
          </w:tcPr>
          <w:p w14:paraId="24BE8FE3" w14:textId="77777777" w:rsidR="00A4757C" w:rsidRDefault="00A4757C">
            <w:pPr>
              <w:spacing w:line="120" w:lineRule="exact"/>
              <w:rPr>
                <w:rFonts w:ascii="Arial" w:hAnsi="Arial"/>
                <w:sz w:val="20"/>
              </w:rPr>
            </w:pPr>
          </w:p>
          <w:p w14:paraId="3DA2ACE4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14:paraId="24CF6DDD" w14:textId="77777777" w:rsidR="00A4757C" w:rsidRDefault="00A4757C">
            <w:pPr>
              <w:spacing w:line="120" w:lineRule="exact"/>
              <w:rPr>
                <w:rFonts w:ascii="Arial" w:hAnsi="Arial"/>
                <w:sz w:val="20"/>
              </w:rPr>
            </w:pPr>
          </w:p>
          <w:p w14:paraId="44B67241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</w:tr>
    </w:tbl>
    <w:p w14:paraId="7FDEB40B" w14:textId="77777777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0"/>
        </w:rPr>
      </w:pPr>
    </w:p>
    <w:p w14:paraId="1DADFDB0" w14:textId="77777777" w:rsidR="00A4757C" w:rsidRPr="001F344E" w:rsidRDefault="00A4757C" w:rsidP="00E330D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caps/>
          <w:sz w:val="32"/>
          <w:szCs w:val="32"/>
        </w:rPr>
      </w:pPr>
      <w:r w:rsidRPr="001F344E">
        <w:rPr>
          <w:rFonts w:ascii="Arial" w:hAnsi="Arial"/>
          <w:b/>
          <w:caps/>
          <w:sz w:val="32"/>
          <w:szCs w:val="32"/>
        </w:rPr>
        <w:t>Education</w:t>
      </w: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530"/>
        <w:gridCol w:w="1440"/>
        <w:gridCol w:w="3510"/>
        <w:gridCol w:w="2160"/>
      </w:tblGrid>
      <w:tr w:rsidR="00A4757C" w14:paraId="0F363430" w14:textId="77777777">
        <w:trPr>
          <w:tblHeader/>
          <w:jc w:val="center"/>
        </w:trPr>
        <w:tc>
          <w:tcPr>
            <w:tcW w:w="1530" w:type="dxa"/>
          </w:tcPr>
          <w:p w14:paraId="36EA0DCC" w14:textId="77777777" w:rsidR="00A4757C" w:rsidRDefault="00A4757C">
            <w:pPr>
              <w:spacing w:line="120" w:lineRule="exact"/>
              <w:rPr>
                <w:rFonts w:ascii="Arial" w:hAnsi="Arial"/>
                <w:sz w:val="20"/>
              </w:rPr>
            </w:pPr>
          </w:p>
          <w:p w14:paraId="4C20222D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Year Awarded</w:t>
            </w:r>
          </w:p>
        </w:tc>
        <w:tc>
          <w:tcPr>
            <w:tcW w:w="1440" w:type="dxa"/>
          </w:tcPr>
          <w:p w14:paraId="07CBF4BD" w14:textId="77777777" w:rsidR="00A4757C" w:rsidRDefault="00A4757C">
            <w:pPr>
              <w:spacing w:line="120" w:lineRule="exact"/>
              <w:rPr>
                <w:rFonts w:ascii="Arial" w:hAnsi="Arial"/>
                <w:b/>
                <w:sz w:val="20"/>
              </w:rPr>
            </w:pPr>
          </w:p>
          <w:p w14:paraId="3678A8B7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Degree</w:t>
            </w:r>
            <w:r>
              <w:rPr>
                <w:rFonts w:ascii="Arial" w:hAnsi="Arial"/>
                <w:b/>
                <w:sz w:val="20"/>
              </w:rPr>
              <w:tab/>
            </w:r>
          </w:p>
        </w:tc>
        <w:tc>
          <w:tcPr>
            <w:tcW w:w="3510" w:type="dxa"/>
          </w:tcPr>
          <w:p w14:paraId="4DED34D8" w14:textId="77777777" w:rsidR="00A4757C" w:rsidRDefault="00A4757C">
            <w:pPr>
              <w:spacing w:line="120" w:lineRule="exact"/>
              <w:rPr>
                <w:rFonts w:ascii="Arial" w:hAnsi="Arial"/>
                <w:b/>
                <w:sz w:val="20"/>
              </w:rPr>
            </w:pPr>
          </w:p>
          <w:p w14:paraId="20111D6F" w14:textId="62DF2CB3" w:rsidR="004B58E9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Institution, city, state</w:t>
            </w:r>
          </w:p>
        </w:tc>
        <w:tc>
          <w:tcPr>
            <w:tcW w:w="2160" w:type="dxa"/>
          </w:tcPr>
          <w:p w14:paraId="4BA2F26E" w14:textId="77777777" w:rsidR="00A4757C" w:rsidRDefault="00A4757C">
            <w:pPr>
              <w:spacing w:line="120" w:lineRule="exact"/>
              <w:rPr>
                <w:rFonts w:ascii="Arial" w:hAnsi="Arial"/>
                <w:b/>
                <w:sz w:val="20"/>
              </w:rPr>
            </w:pPr>
          </w:p>
          <w:p w14:paraId="453B4E43" w14:textId="77777777" w:rsidR="00057F00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Major</w:t>
            </w:r>
            <w:r w:rsidR="00057F00">
              <w:rPr>
                <w:rFonts w:ascii="Arial" w:hAnsi="Arial"/>
                <w:b/>
                <w:sz w:val="20"/>
              </w:rPr>
              <w:t xml:space="preserve">                                                           </w:t>
            </w:r>
          </w:p>
        </w:tc>
      </w:tr>
      <w:tr w:rsidR="00A4757C" w14:paraId="5E98B113" w14:textId="77777777">
        <w:trPr>
          <w:jc w:val="center"/>
        </w:trPr>
        <w:tc>
          <w:tcPr>
            <w:tcW w:w="1530" w:type="dxa"/>
          </w:tcPr>
          <w:p w14:paraId="2D7CD2BB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1440" w:type="dxa"/>
          </w:tcPr>
          <w:p w14:paraId="28AD19BD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3510" w:type="dxa"/>
          </w:tcPr>
          <w:p w14:paraId="13C13E48" w14:textId="77777777" w:rsidR="00744243" w:rsidRDefault="00744243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14:paraId="777F02BB" w14:textId="77777777" w:rsidR="00744243" w:rsidRDefault="00744243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</w:tr>
      <w:tr w:rsidR="00A4757C" w14:paraId="4DA0AFF3" w14:textId="77777777">
        <w:trPr>
          <w:jc w:val="center"/>
        </w:trPr>
        <w:tc>
          <w:tcPr>
            <w:tcW w:w="1530" w:type="dxa"/>
          </w:tcPr>
          <w:p w14:paraId="22CE0A88" w14:textId="77777777" w:rsidR="00A4757C" w:rsidRDefault="00A4757C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1440" w:type="dxa"/>
          </w:tcPr>
          <w:p w14:paraId="5576DB12" w14:textId="77777777" w:rsidR="00744243" w:rsidRDefault="00744243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3510" w:type="dxa"/>
          </w:tcPr>
          <w:p w14:paraId="4BBF2F4F" w14:textId="77777777" w:rsidR="00744243" w:rsidRDefault="00744243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14:paraId="0086C783" w14:textId="77777777" w:rsidR="00744243" w:rsidRDefault="00744243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</w:tr>
      <w:tr w:rsidR="004B58E9" w14:paraId="5949D0A8" w14:textId="77777777">
        <w:trPr>
          <w:jc w:val="center"/>
        </w:trPr>
        <w:tc>
          <w:tcPr>
            <w:tcW w:w="1530" w:type="dxa"/>
          </w:tcPr>
          <w:p w14:paraId="3319A3A6" w14:textId="77777777" w:rsidR="004B58E9" w:rsidRDefault="004B58E9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1440" w:type="dxa"/>
          </w:tcPr>
          <w:p w14:paraId="79A7E813" w14:textId="77777777" w:rsidR="004B58E9" w:rsidRDefault="004B58E9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3510" w:type="dxa"/>
          </w:tcPr>
          <w:p w14:paraId="397F19C3" w14:textId="77777777" w:rsidR="004B58E9" w:rsidRDefault="004B58E9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14:paraId="5C0C273A" w14:textId="77777777" w:rsidR="004B58E9" w:rsidRDefault="004B58E9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58"/>
              <w:rPr>
                <w:rFonts w:ascii="Arial" w:hAnsi="Arial"/>
                <w:sz w:val="20"/>
              </w:rPr>
            </w:pPr>
          </w:p>
        </w:tc>
      </w:tr>
    </w:tbl>
    <w:p w14:paraId="288AE26F" w14:textId="77777777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4E4ADB22" w14:textId="3B6C16F2" w:rsidR="00A4757C" w:rsidRPr="00E330D7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b/>
          <w:sz w:val="20"/>
        </w:rPr>
      </w:pPr>
      <w:r w:rsidRPr="001F344E">
        <w:rPr>
          <w:rFonts w:ascii="Arial" w:hAnsi="Arial"/>
          <w:b/>
          <w:caps/>
          <w:sz w:val="32"/>
          <w:szCs w:val="32"/>
        </w:rPr>
        <w:t>Employment</w:t>
      </w:r>
      <w:r w:rsidR="00C80FFA" w:rsidRPr="001F344E">
        <w:rPr>
          <w:rFonts w:ascii="Arial" w:hAnsi="Arial"/>
          <w:b/>
          <w:caps/>
          <w:sz w:val="32"/>
          <w:szCs w:val="32"/>
        </w:rPr>
        <w:t xml:space="preserve"> and </w:t>
      </w:r>
      <w:r w:rsidRPr="001F344E">
        <w:rPr>
          <w:rFonts w:ascii="Arial" w:hAnsi="Arial"/>
          <w:b/>
          <w:caps/>
          <w:sz w:val="32"/>
          <w:szCs w:val="32"/>
        </w:rPr>
        <w:t>Professional Experience</w:t>
      </w:r>
      <w:r>
        <w:rPr>
          <w:rFonts w:ascii="Arial" w:hAnsi="Arial"/>
          <w:b/>
          <w:sz w:val="20"/>
        </w:rPr>
        <w:t xml:space="preserve"> </w:t>
      </w:r>
      <w:r>
        <w:rPr>
          <w:rFonts w:ascii="Arial" w:hAnsi="Arial"/>
          <w:sz w:val="20"/>
        </w:rPr>
        <w:t>(reverse chronological order)</w:t>
      </w:r>
      <w:r>
        <w:rPr>
          <w:rFonts w:ascii="Arial" w:hAnsi="Arial"/>
          <w:b/>
          <w:sz w:val="20"/>
        </w:rPr>
        <w:t xml:space="preserve"> </w:t>
      </w:r>
    </w:p>
    <w:tbl>
      <w:tblPr>
        <w:tblW w:w="0" w:type="auto"/>
        <w:tblInd w:w="48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170"/>
        <w:gridCol w:w="2070"/>
        <w:gridCol w:w="3240"/>
        <w:gridCol w:w="2160"/>
      </w:tblGrid>
      <w:tr w:rsidR="00A4757C" w14:paraId="52F77A89" w14:textId="77777777" w:rsidTr="000074AA">
        <w:tc>
          <w:tcPr>
            <w:tcW w:w="1170" w:type="dxa"/>
          </w:tcPr>
          <w:p w14:paraId="28C57727" w14:textId="77777777" w:rsidR="00A4757C" w:rsidRPr="00C80FFA" w:rsidRDefault="00A4757C">
            <w:pPr>
              <w:spacing w:line="120" w:lineRule="exact"/>
              <w:rPr>
                <w:b/>
                <w:bCs/>
              </w:rPr>
            </w:pPr>
          </w:p>
          <w:p w14:paraId="3A78D7CE" w14:textId="77777777" w:rsidR="00A4757C" w:rsidRPr="00C80FFA" w:rsidRDefault="00A4757C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b/>
                <w:bCs/>
                <w:sz w:val="20"/>
              </w:rPr>
            </w:pPr>
            <w:r w:rsidRPr="00C80FFA">
              <w:rPr>
                <w:rFonts w:ascii="Arial" w:hAnsi="Arial"/>
                <w:b/>
                <w:bCs/>
                <w:sz w:val="20"/>
              </w:rPr>
              <w:t>Dates</w:t>
            </w:r>
            <w:r w:rsidRPr="00C80FFA">
              <w:rPr>
                <w:rFonts w:ascii="Arial" w:hAnsi="Arial"/>
                <w:b/>
                <w:bCs/>
                <w:sz w:val="20"/>
              </w:rPr>
              <w:tab/>
            </w:r>
          </w:p>
        </w:tc>
        <w:tc>
          <w:tcPr>
            <w:tcW w:w="2070" w:type="dxa"/>
          </w:tcPr>
          <w:p w14:paraId="48FBBBFF" w14:textId="77777777" w:rsidR="00A4757C" w:rsidRPr="00C80FFA" w:rsidRDefault="00A4757C">
            <w:pPr>
              <w:spacing w:line="120" w:lineRule="exact"/>
              <w:rPr>
                <w:rFonts w:ascii="Arial" w:hAnsi="Arial"/>
                <w:b/>
                <w:bCs/>
                <w:sz w:val="20"/>
              </w:rPr>
            </w:pPr>
          </w:p>
          <w:p w14:paraId="55310264" w14:textId="77777777" w:rsidR="00A4757C" w:rsidRDefault="00A4757C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b/>
                <w:bCs/>
                <w:sz w:val="20"/>
              </w:rPr>
            </w:pPr>
            <w:r w:rsidRPr="00C80FFA">
              <w:rPr>
                <w:rFonts w:ascii="Arial" w:hAnsi="Arial"/>
                <w:b/>
                <w:bCs/>
                <w:sz w:val="20"/>
              </w:rPr>
              <w:t>Title</w:t>
            </w:r>
          </w:p>
          <w:p w14:paraId="7C680E62" w14:textId="2713E15C" w:rsidR="005137C2" w:rsidRPr="005137C2" w:rsidRDefault="005137C2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strike/>
                <w:sz w:val="20"/>
              </w:rPr>
            </w:pPr>
          </w:p>
        </w:tc>
        <w:tc>
          <w:tcPr>
            <w:tcW w:w="3240" w:type="dxa"/>
          </w:tcPr>
          <w:p w14:paraId="3EFCC342" w14:textId="77777777" w:rsidR="00A4757C" w:rsidRPr="00C80FFA" w:rsidRDefault="00A4757C">
            <w:pPr>
              <w:spacing w:line="120" w:lineRule="exact"/>
              <w:rPr>
                <w:rFonts w:ascii="Arial" w:hAnsi="Arial"/>
                <w:b/>
                <w:bCs/>
                <w:sz w:val="20"/>
              </w:rPr>
            </w:pPr>
          </w:p>
          <w:p w14:paraId="14D23E74" w14:textId="77777777" w:rsidR="00A4757C" w:rsidRDefault="00A4757C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b/>
                <w:bCs/>
                <w:sz w:val="20"/>
              </w:rPr>
            </w:pPr>
            <w:r w:rsidRPr="00C80FFA">
              <w:rPr>
                <w:rFonts w:ascii="Arial" w:hAnsi="Arial"/>
                <w:b/>
                <w:bCs/>
                <w:sz w:val="20"/>
              </w:rPr>
              <w:t>Institution</w:t>
            </w:r>
          </w:p>
          <w:p w14:paraId="01DB85FC" w14:textId="5866C925" w:rsidR="00577330" w:rsidRPr="00C80FFA" w:rsidRDefault="00577330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160" w:type="dxa"/>
          </w:tcPr>
          <w:p w14:paraId="5DAFC134" w14:textId="77777777" w:rsidR="00A4757C" w:rsidRPr="00C80FFA" w:rsidRDefault="00A4757C">
            <w:pPr>
              <w:spacing w:line="120" w:lineRule="exact"/>
              <w:rPr>
                <w:rFonts w:ascii="Arial" w:hAnsi="Arial"/>
                <w:b/>
                <w:bCs/>
                <w:sz w:val="20"/>
              </w:rPr>
            </w:pPr>
          </w:p>
          <w:p w14:paraId="3A93CBA0" w14:textId="77777777" w:rsidR="00A4757C" w:rsidRPr="00C80FFA" w:rsidRDefault="00A4757C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b/>
                <w:bCs/>
                <w:sz w:val="20"/>
              </w:rPr>
            </w:pPr>
            <w:r w:rsidRPr="00C80FFA">
              <w:rPr>
                <w:rFonts w:ascii="Arial" w:hAnsi="Arial"/>
                <w:b/>
                <w:bCs/>
                <w:sz w:val="20"/>
              </w:rPr>
              <w:t>City, State</w:t>
            </w:r>
          </w:p>
        </w:tc>
      </w:tr>
      <w:tr w:rsidR="00A4757C" w14:paraId="536B9E10" w14:textId="77777777" w:rsidTr="000074AA">
        <w:tc>
          <w:tcPr>
            <w:tcW w:w="1170" w:type="dxa"/>
          </w:tcPr>
          <w:p w14:paraId="7B24C98F" w14:textId="77777777" w:rsidR="00744243" w:rsidRDefault="00744243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070" w:type="dxa"/>
          </w:tcPr>
          <w:p w14:paraId="4D557373" w14:textId="77777777" w:rsidR="00744243" w:rsidRDefault="00744243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3240" w:type="dxa"/>
          </w:tcPr>
          <w:p w14:paraId="623AF065" w14:textId="77777777" w:rsidR="00744243" w:rsidRDefault="00744243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14:paraId="0A2548EF" w14:textId="77777777" w:rsidR="00744243" w:rsidRDefault="00744243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sz w:val="20"/>
              </w:rPr>
            </w:pPr>
          </w:p>
        </w:tc>
      </w:tr>
      <w:tr w:rsidR="00A4757C" w14:paraId="18035C12" w14:textId="77777777" w:rsidTr="000074AA">
        <w:tc>
          <w:tcPr>
            <w:tcW w:w="1170" w:type="dxa"/>
          </w:tcPr>
          <w:p w14:paraId="629BB037" w14:textId="77777777" w:rsidR="00A4757C" w:rsidRDefault="00A4757C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070" w:type="dxa"/>
          </w:tcPr>
          <w:p w14:paraId="09C4171C" w14:textId="77777777" w:rsidR="00744243" w:rsidRDefault="00744243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3240" w:type="dxa"/>
          </w:tcPr>
          <w:p w14:paraId="42B73A94" w14:textId="77777777" w:rsidR="00744243" w:rsidRDefault="00744243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14:paraId="0A4F1C75" w14:textId="77777777" w:rsidR="00A4757C" w:rsidRDefault="00A4757C">
            <w:pPr>
              <w:tabs>
                <w:tab w:val="left" w:pos="-90"/>
                <w:tab w:val="left" w:pos="630"/>
                <w:tab w:val="left" w:pos="1350"/>
                <w:tab w:val="left" w:pos="2070"/>
                <w:tab w:val="left" w:pos="2790"/>
                <w:tab w:val="left" w:pos="3510"/>
                <w:tab w:val="left" w:pos="4230"/>
                <w:tab w:val="left" w:pos="4950"/>
                <w:tab w:val="left" w:pos="5670"/>
                <w:tab w:val="left" w:pos="6390"/>
                <w:tab w:val="left" w:pos="7110"/>
                <w:tab w:val="left" w:pos="7830"/>
                <w:tab w:val="left" w:pos="8550"/>
              </w:tabs>
              <w:spacing w:after="58"/>
            </w:pPr>
          </w:p>
        </w:tc>
      </w:tr>
    </w:tbl>
    <w:p w14:paraId="7C0B5BC5" w14:textId="77777777" w:rsidR="00A4757C" w:rsidRDefault="00A4757C">
      <w:pPr>
        <w:tabs>
          <w:tab w:val="left" w:pos="-9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ind w:left="1350"/>
        <w:rPr>
          <w:rFonts w:ascii="Arial" w:hAnsi="Arial"/>
          <w:sz w:val="20"/>
        </w:rPr>
      </w:pPr>
    </w:p>
    <w:p w14:paraId="218D8DC4" w14:textId="043F375C" w:rsidR="00C80FFA" w:rsidRPr="001F344E" w:rsidRDefault="00C80FFA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b/>
          <w:sz w:val="32"/>
          <w:szCs w:val="32"/>
        </w:rPr>
      </w:pPr>
      <w:r w:rsidRPr="001F344E">
        <w:rPr>
          <w:rFonts w:ascii="Arial" w:hAnsi="Arial"/>
          <w:b/>
          <w:sz w:val="32"/>
          <w:szCs w:val="32"/>
        </w:rPr>
        <w:t>SCHOLARSHIP</w:t>
      </w:r>
    </w:p>
    <w:p w14:paraId="0CA8372E" w14:textId="77777777" w:rsidR="001F344E" w:rsidRDefault="001F344E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b/>
          <w:sz w:val="20"/>
        </w:rPr>
      </w:pPr>
    </w:p>
    <w:p w14:paraId="74DEA209" w14:textId="1D84D9E7" w:rsidR="00A4757C" w:rsidRPr="00C80FFA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sz w:val="20"/>
        </w:rPr>
      </w:pPr>
      <w:r w:rsidRPr="00C80FFA">
        <w:rPr>
          <w:rFonts w:ascii="Arial" w:hAnsi="Arial"/>
          <w:b/>
          <w:sz w:val="20"/>
        </w:rPr>
        <w:t>Scholarships</w:t>
      </w:r>
      <w:r w:rsidR="00E330D7" w:rsidRPr="00C80FFA">
        <w:rPr>
          <w:rFonts w:ascii="Arial" w:hAnsi="Arial"/>
          <w:b/>
          <w:sz w:val="20"/>
        </w:rPr>
        <w:t xml:space="preserve">, </w:t>
      </w:r>
      <w:r w:rsidRPr="00C80FFA">
        <w:rPr>
          <w:rFonts w:ascii="Arial" w:hAnsi="Arial"/>
          <w:b/>
          <w:sz w:val="20"/>
        </w:rPr>
        <w:t>Honors</w:t>
      </w:r>
      <w:r w:rsidR="00E330D7" w:rsidRPr="00C80FFA">
        <w:rPr>
          <w:rFonts w:ascii="Arial" w:hAnsi="Arial"/>
          <w:b/>
          <w:sz w:val="20"/>
        </w:rPr>
        <w:t>,</w:t>
      </w:r>
      <w:r w:rsidRPr="00C80FFA">
        <w:rPr>
          <w:rFonts w:ascii="Arial" w:hAnsi="Arial"/>
          <w:b/>
          <w:sz w:val="20"/>
        </w:rPr>
        <w:t xml:space="preserve"> and Awards</w:t>
      </w:r>
      <w:r w:rsidR="005A74B4" w:rsidRPr="00C80FFA">
        <w:rPr>
          <w:rFonts w:ascii="Arial" w:hAnsi="Arial"/>
          <w:sz w:val="20"/>
        </w:rPr>
        <w:t xml:space="preserve"> </w:t>
      </w:r>
    </w:p>
    <w:p w14:paraId="1BFB2A1C" w14:textId="77777777" w:rsidR="00A4757C" w:rsidRPr="00EB3693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i/>
          <w:iCs/>
          <w:color w:val="0000CC"/>
          <w:sz w:val="20"/>
        </w:rPr>
      </w:pPr>
      <w:r w:rsidRPr="00EB3693">
        <w:rPr>
          <w:rFonts w:ascii="Arial" w:hAnsi="Arial"/>
          <w:i/>
          <w:iCs/>
          <w:color w:val="0000CC"/>
          <w:sz w:val="20"/>
        </w:rPr>
        <w:t>Year, institution/agency/organization</w:t>
      </w:r>
    </w:p>
    <w:p w14:paraId="0D8B2AF3" w14:textId="77777777" w:rsidR="00A4757C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sz w:val="20"/>
        </w:rPr>
      </w:pPr>
    </w:p>
    <w:p w14:paraId="2EFB574A" w14:textId="77777777" w:rsidR="00A4757C" w:rsidRPr="00C80FFA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sz w:val="20"/>
        </w:rPr>
      </w:pPr>
      <w:r w:rsidRPr="00C80FFA">
        <w:rPr>
          <w:rFonts w:ascii="Arial" w:hAnsi="Arial"/>
          <w:b/>
          <w:sz w:val="20"/>
        </w:rPr>
        <w:t>Funded Research</w:t>
      </w:r>
    </w:p>
    <w:p w14:paraId="7B506F65" w14:textId="2068B3A0" w:rsidR="00A4757C" w:rsidRPr="00EB3693" w:rsidRDefault="004B58E9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i/>
          <w:iCs/>
          <w:color w:val="0000CC"/>
          <w:sz w:val="20"/>
        </w:rPr>
      </w:pPr>
      <w:r>
        <w:rPr>
          <w:rFonts w:ascii="Arial" w:hAnsi="Arial"/>
          <w:i/>
          <w:iCs/>
          <w:color w:val="0000CC"/>
          <w:sz w:val="20"/>
        </w:rPr>
        <w:t xml:space="preserve">Year, </w:t>
      </w:r>
      <w:r w:rsidR="00A4757C" w:rsidRPr="00EB3693">
        <w:rPr>
          <w:rFonts w:ascii="Arial" w:hAnsi="Arial"/>
          <w:i/>
          <w:iCs/>
          <w:color w:val="0000CC"/>
          <w:sz w:val="20"/>
        </w:rPr>
        <w:t>Title, PI, role if not PI, source, amount of funding</w:t>
      </w:r>
    </w:p>
    <w:p w14:paraId="57CE7AC3" w14:textId="77777777" w:rsidR="00A4757C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sz w:val="20"/>
        </w:rPr>
      </w:pPr>
    </w:p>
    <w:p w14:paraId="40F4C75E" w14:textId="77777777" w:rsidR="00287A1A" w:rsidRDefault="00287A1A">
      <w:pPr>
        <w:widowControl/>
        <w:rPr>
          <w:rFonts w:ascii="Arial" w:hAnsi="Arial"/>
          <w:b/>
          <w:caps/>
          <w:sz w:val="32"/>
          <w:szCs w:val="32"/>
        </w:rPr>
      </w:pPr>
      <w:r>
        <w:rPr>
          <w:rFonts w:ascii="Arial" w:hAnsi="Arial"/>
          <w:b/>
          <w:caps/>
          <w:sz w:val="32"/>
          <w:szCs w:val="32"/>
        </w:rPr>
        <w:br w:type="page"/>
      </w:r>
    </w:p>
    <w:p w14:paraId="0A6A4634" w14:textId="226CBF54" w:rsidR="00525ACF" w:rsidRPr="00034291" w:rsidRDefault="00525ACF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bCs/>
          <w:i/>
          <w:iCs/>
          <w:color w:val="0000CC"/>
          <w:szCs w:val="24"/>
        </w:rPr>
      </w:pPr>
      <w:r w:rsidRPr="001F344E">
        <w:rPr>
          <w:rFonts w:ascii="Arial" w:hAnsi="Arial"/>
          <w:b/>
          <w:caps/>
          <w:sz w:val="32"/>
          <w:szCs w:val="32"/>
        </w:rPr>
        <w:lastRenderedPageBreak/>
        <w:t>Publications</w:t>
      </w:r>
      <w:r w:rsidR="00034291">
        <w:rPr>
          <w:rFonts w:ascii="Arial" w:hAnsi="Arial"/>
          <w:b/>
          <w:caps/>
          <w:szCs w:val="24"/>
        </w:rPr>
        <w:t xml:space="preserve"> </w:t>
      </w:r>
      <w:bookmarkStart w:id="1" w:name="_Hlk82601265"/>
      <w:r w:rsidR="00034291">
        <w:rPr>
          <w:rFonts w:ascii="Arial" w:hAnsi="Arial"/>
          <w:bCs/>
          <w:i/>
          <w:iCs/>
          <w:color w:val="0000CC"/>
          <w:szCs w:val="24"/>
        </w:rPr>
        <w:t xml:space="preserve">Use APA or AMA format in reverse chronological order. </w:t>
      </w:r>
      <w:bookmarkEnd w:id="1"/>
    </w:p>
    <w:p w14:paraId="60EABCCF" w14:textId="77777777" w:rsidR="001F344E" w:rsidRDefault="001F344E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b/>
          <w:sz w:val="20"/>
        </w:rPr>
      </w:pPr>
    </w:p>
    <w:p w14:paraId="22B51192" w14:textId="377A10FE" w:rsidR="00A4757C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 xml:space="preserve">Publications:  Refereed Journal Articles and Research Monographs </w:t>
      </w:r>
      <w:r>
        <w:rPr>
          <w:rFonts w:ascii="Arial" w:hAnsi="Arial"/>
          <w:sz w:val="20"/>
        </w:rPr>
        <w:t>(*denotes data-based)</w:t>
      </w:r>
    </w:p>
    <w:p w14:paraId="374860A4" w14:textId="77777777" w:rsidR="00A4757C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sz w:val="20"/>
        </w:rPr>
      </w:pPr>
    </w:p>
    <w:p w14:paraId="7B0465A5" w14:textId="386CAA61" w:rsidR="00A4757C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 xml:space="preserve">Publications:  Refereed Abstracts/Proceedings </w:t>
      </w:r>
      <w:r>
        <w:rPr>
          <w:rFonts w:ascii="Arial" w:hAnsi="Arial"/>
          <w:sz w:val="20"/>
        </w:rPr>
        <w:t>(*denotes data-based)</w:t>
      </w:r>
    </w:p>
    <w:p w14:paraId="41953A1F" w14:textId="77777777" w:rsidR="00A4757C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sz w:val="20"/>
        </w:rPr>
      </w:pPr>
    </w:p>
    <w:p w14:paraId="6603DAE6" w14:textId="77777777" w:rsidR="00A4757C" w:rsidRDefault="00A4757C" w:rsidP="00E330D7">
      <w:pPr>
        <w:tabs>
          <w:tab w:val="left" w:pos="0"/>
          <w:tab w:val="left" w:pos="630"/>
          <w:tab w:val="left" w:pos="1350"/>
          <w:tab w:val="left" w:pos="2070"/>
          <w:tab w:val="left" w:pos="2790"/>
          <w:tab w:val="left" w:pos="3510"/>
          <w:tab w:val="left" w:pos="4230"/>
          <w:tab w:val="left" w:pos="4950"/>
          <w:tab w:val="left" w:pos="5670"/>
          <w:tab w:val="left" w:pos="6390"/>
          <w:tab w:val="left" w:pos="7110"/>
          <w:tab w:val="left" w:pos="7830"/>
          <w:tab w:val="left" w:pos="8550"/>
        </w:tabs>
        <w:rPr>
          <w:rFonts w:ascii="Arial" w:hAnsi="Arial"/>
          <w:sz w:val="20"/>
        </w:rPr>
        <w:sectPr w:rsidR="00A4757C" w:rsidSect="00E330D7">
          <w:headerReference w:type="default" r:id="rId8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326"/>
        </w:sectPr>
      </w:pPr>
    </w:p>
    <w:p w14:paraId="4E6BE14A" w14:textId="77777777" w:rsidR="00A4757C" w:rsidRDefault="00A4757C" w:rsidP="00E330D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Publications: books and book chapters</w:t>
      </w:r>
    </w:p>
    <w:p w14:paraId="0E037654" w14:textId="77777777" w:rsidR="00C80FFA" w:rsidRDefault="00C80FFA" w:rsidP="00E330D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0"/>
        </w:rPr>
      </w:pPr>
    </w:p>
    <w:p w14:paraId="752C0F11" w14:textId="28892A2C" w:rsidR="00A4757C" w:rsidRDefault="00A4757C" w:rsidP="00E330D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 xml:space="preserve">Publications: </w:t>
      </w:r>
      <w:r w:rsidR="000A280C" w:rsidRPr="00210681">
        <w:rPr>
          <w:rFonts w:ascii="Arial" w:hAnsi="Arial"/>
          <w:b/>
          <w:sz w:val="20"/>
        </w:rPr>
        <w:t>Media</w:t>
      </w:r>
      <w:r w:rsidR="00D42863">
        <w:rPr>
          <w:rFonts w:ascii="Arial" w:hAnsi="Arial"/>
          <w:b/>
          <w:sz w:val="20"/>
        </w:rPr>
        <w:t xml:space="preserve">, </w:t>
      </w:r>
      <w:r>
        <w:rPr>
          <w:rFonts w:ascii="Arial" w:hAnsi="Arial"/>
          <w:b/>
          <w:sz w:val="20"/>
        </w:rPr>
        <w:t>Software</w:t>
      </w:r>
      <w:r w:rsidR="00D42863">
        <w:rPr>
          <w:rFonts w:ascii="Arial" w:hAnsi="Arial"/>
          <w:b/>
          <w:sz w:val="20"/>
        </w:rPr>
        <w:t>,</w:t>
      </w:r>
      <w:r>
        <w:rPr>
          <w:rFonts w:ascii="Arial" w:hAnsi="Arial"/>
          <w:b/>
          <w:sz w:val="20"/>
        </w:rPr>
        <w:t xml:space="preserve"> </w:t>
      </w:r>
      <w:r w:rsidR="007649C1">
        <w:rPr>
          <w:rFonts w:ascii="Arial" w:hAnsi="Arial"/>
          <w:b/>
          <w:sz w:val="20"/>
        </w:rPr>
        <w:t xml:space="preserve">Newsletters, </w:t>
      </w:r>
      <w:r>
        <w:rPr>
          <w:rFonts w:ascii="Arial" w:hAnsi="Arial"/>
          <w:b/>
          <w:sz w:val="20"/>
        </w:rPr>
        <w:t>and Other Publications</w:t>
      </w:r>
    </w:p>
    <w:p w14:paraId="7778CF4B" w14:textId="77777777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3C0CD56D" w14:textId="64796953" w:rsidR="00525ACF" w:rsidRPr="00C80FFA" w:rsidRDefault="00525AC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caps/>
          <w:szCs w:val="24"/>
        </w:rPr>
      </w:pPr>
      <w:r w:rsidRPr="001F344E">
        <w:rPr>
          <w:rFonts w:ascii="Arial" w:hAnsi="Arial"/>
          <w:b/>
          <w:caps/>
          <w:sz w:val="32"/>
          <w:szCs w:val="32"/>
        </w:rPr>
        <w:t>Presentations</w:t>
      </w:r>
      <w:r w:rsidR="00034291" w:rsidRPr="001F344E">
        <w:rPr>
          <w:rFonts w:ascii="Arial" w:hAnsi="Arial"/>
          <w:b/>
          <w:caps/>
          <w:sz w:val="32"/>
          <w:szCs w:val="32"/>
        </w:rPr>
        <w:t xml:space="preserve"> </w:t>
      </w:r>
      <w:r w:rsidR="00034291">
        <w:rPr>
          <w:rFonts w:ascii="Arial" w:hAnsi="Arial"/>
          <w:bCs/>
          <w:i/>
          <w:iCs/>
          <w:color w:val="0000CC"/>
          <w:szCs w:val="24"/>
        </w:rPr>
        <w:t>Use APA or AMA format in reverse chronological order</w:t>
      </w:r>
      <w:r w:rsidR="00544D4E">
        <w:rPr>
          <w:rFonts w:ascii="Arial" w:hAnsi="Arial"/>
          <w:bCs/>
          <w:i/>
          <w:iCs/>
          <w:color w:val="0000CC"/>
          <w:szCs w:val="24"/>
        </w:rPr>
        <w:t>, include organization, location and dates</w:t>
      </w:r>
      <w:r w:rsidR="00034291">
        <w:rPr>
          <w:rFonts w:ascii="Arial" w:hAnsi="Arial"/>
          <w:bCs/>
          <w:i/>
          <w:iCs/>
          <w:color w:val="0000CC"/>
          <w:szCs w:val="24"/>
        </w:rPr>
        <w:t>.</w:t>
      </w:r>
    </w:p>
    <w:p w14:paraId="70B56AAD" w14:textId="54CBCD77" w:rsidR="00A4757C" w:rsidRPr="007649C1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i/>
          <w:iCs/>
          <w:color w:val="0000CC"/>
          <w:sz w:val="20"/>
        </w:rPr>
      </w:pPr>
      <w:r w:rsidRPr="001F344E">
        <w:rPr>
          <w:rFonts w:ascii="Arial" w:hAnsi="Arial"/>
          <w:b/>
          <w:sz w:val="28"/>
          <w:szCs w:val="28"/>
        </w:rPr>
        <w:t>Presentations: Papers</w:t>
      </w:r>
      <w:r w:rsidR="00544D4E" w:rsidRPr="001F344E">
        <w:rPr>
          <w:rFonts w:ascii="Arial" w:hAnsi="Arial"/>
          <w:b/>
          <w:sz w:val="28"/>
          <w:szCs w:val="28"/>
        </w:rPr>
        <w:t>, Workshops, Seminars</w:t>
      </w:r>
      <w:r>
        <w:rPr>
          <w:rFonts w:ascii="Arial" w:hAnsi="Arial"/>
          <w:b/>
          <w:sz w:val="20"/>
        </w:rPr>
        <w:t xml:space="preserve"> </w:t>
      </w:r>
      <w:r w:rsidR="007735CF" w:rsidRPr="007735CF">
        <w:rPr>
          <w:rFonts w:ascii="Arial" w:hAnsi="Arial"/>
          <w:bCs/>
          <w:sz w:val="20"/>
        </w:rPr>
        <w:t>(</w:t>
      </w:r>
      <w:r w:rsidR="007649C1" w:rsidRPr="007649C1">
        <w:rPr>
          <w:rFonts w:ascii="Arial" w:hAnsi="Arial"/>
          <w:bCs/>
          <w:sz w:val="20"/>
        </w:rPr>
        <w:t>^ denotes refereed, * denotes data-based, and # denotes invited</w:t>
      </w:r>
      <w:r w:rsidR="007735CF">
        <w:rPr>
          <w:rFonts w:ascii="Arial" w:hAnsi="Arial"/>
          <w:bCs/>
          <w:sz w:val="20"/>
        </w:rPr>
        <w:t>)</w:t>
      </w:r>
      <w:r w:rsidR="007649C1" w:rsidRPr="007649C1">
        <w:rPr>
          <w:rFonts w:ascii="Arial" w:hAnsi="Arial"/>
          <w:i/>
          <w:iCs/>
          <w:color w:val="0000CC"/>
          <w:sz w:val="20"/>
        </w:rPr>
        <w:t xml:space="preserve"> </w:t>
      </w:r>
    </w:p>
    <w:p w14:paraId="75F2CAA3" w14:textId="77777777" w:rsidR="001F344E" w:rsidRDefault="001F344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</w:p>
    <w:p w14:paraId="43E8548A" w14:textId="026EF67D" w:rsidR="00D42863" w:rsidRP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49C1">
        <w:rPr>
          <w:rFonts w:ascii="Arial" w:hAnsi="Arial"/>
          <w:b/>
          <w:bCs/>
          <w:sz w:val="20"/>
        </w:rPr>
        <w:t>International</w:t>
      </w:r>
    </w:p>
    <w:p w14:paraId="425EBD50" w14:textId="77777777" w:rsid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5CC2A4A2" w14:textId="47918525" w:rsidR="007649C1" w:rsidRP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49C1">
        <w:rPr>
          <w:rFonts w:ascii="Arial" w:hAnsi="Arial"/>
          <w:b/>
          <w:bCs/>
          <w:sz w:val="20"/>
        </w:rPr>
        <w:t>National</w:t>
      </w:r>
    </w:p>
    <w:p w14:paraId="34ADC98A" w14:textId="77777777" w:rsid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1CD779DC" w14:textId="0A197898" w:rsidR="007649C1" w:rsidRP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49C1">
        <w:rPr>
          <w:rFonts w:ascii="Arial" w:hAnsi="Arial"/>
          <w:b/>
          <w:bCs/>
          <w:sz w:val="20"/>
        </w:rPr>
        <w:t xml:space="preserve">State </w:t>
      </w:r>
    </w:p>
    <w:p w14:paraId="0E34214F" w14:textId="77777777" w:rsid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30F756C4" w14:textId="00EE8F1F" w:rsidR="007649C1" w:rsidRP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49C1">
        <w:rPr>
          <w:rFonts w:ascii="Arial" w:hAnsi="Arial"/>
          <w:b/>
          <w:bCs/>
          <w:sz w:val="20"/>
        </w:rPr>
        <w:t>Local</w:t>
      </w:r>
    </w:p>
    <w:p w14:paraId="5AF54D4F" w14:textId="77777777" w:rsid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6FF4A8EA" w14:textId="1A23DADF" w:rsidR="00D42863" w:rsidRPr="007649C1" w:rsidRDefault="00D42863" w:rsidP="00D428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i/>
          <w:iCs/>
          <w:color w:val="0000CC"/>
          <w:sz w:val="20"/>
        </w:rPr>
      </w:pPr>
      <w:r w:rsidRPr="001F344E">
        <w:rPr>
          <w:rFonts w:ascii="Arial" w:hAnsi="Arial"/>
          <w:b/>
          <w:bCs/>
          <w:sz w:val="28"/>
          <w:szCs w:val="28"/>
        </w:rPr>
        <w:t>Presentations: Posters</w:t>
      </w:r>
      <w:r w:rsidRPr="00D42863">
        <w:rPr>
          <w:rFonts w:ascii="Arial" w:hAnsi="Arial"/>
          <w:b/>
          <w:bCs/>
          <w:sz w:val="20"/>
        </w:rPr>
        <w:t xml:space="preserve"> </w:t>
      </w:r>
      <w:r w:rsidR="007735CF" w:rsidRPr="007735CF">
        <w:rPr>
          <w:rFonts w:ascii="Arial" w:hAnsi="Arial"/>
          <w:sz w:val="20"/>
        </w:rPr>
        <w:t>(</w:t>
      </w:r>
      <w:r w:rsidR="007649C1" w:rsidRPr="007649C1">
        <w:rPr>
          <w:rFonts w:ascii="Arial" w:hAnsi="Arial"/>
          <w:bCs/>
          <w:sz w:val="20"/>
        </w:rPr>
        <w:t>^ denotes refereed, * denotes data-based, and # denotes invited</w:t>
      </w:r>
      <w:r w:rsidR="007735CF">
        <w:rPr>
          <w:rFonts w:ascii="Arial" w:hAnsi="Arial"/>
          <w:bCs/>
          <w:sz w:val="20"/>
        </w:rPr>
        <w:t>)</w:t>
      </w:r>
    </w:p>
    <w:p w14:paraId="63E0749A" w14:textId="77777777" w:rsidR="001F344E" w:rsidRDefault="001F344E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</w:p>
    <w:p w14:paraId="2E21A72E" w14:textId="18FAAD8B" w:rsidR="007649C1" w:rsidRPr="007649C1" w:rsidRDefault="007649C1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49C1">
        <w:rPr>
          <w:rFonts w:ascii="Arial" w:hAnsi="Arial"/>
          <w:b/>
          <w:bCs/>
          <w:sz w:val="20"/>
        </w:rPr>
        <w:t>International</w:t>
      </w:r>
    </w:p>
    <w:p w14:paraId="5C17668D" w14:textId="77777777" w:rsidR="007649C1" w:rsidRDefault="007649C1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08C61D12" w14:textId="77777777" w:rsidR="007649C1" w:rsidRPr="007649C1" w:rsidRDefault="007649C1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49C1">
        <w:rPr>
          <w:rFonts w:ascii="Arial" w:hAnsi="Arial"/>
          <w:b/>
          <w:bCs/>
          <w:sz w:val="20"/>
        </w:rPr>
        <w:t>National</w:t>
      </w:r>
    </w:p>
    <w:p w14:paraId="3355F9F5" w14:textId="77777777" w:rsidR="007649C1" w:rsidRDefault="007649C1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0462EB3F" w14:textId="77777777" w:rsidR="007649C1" w:rsidRPr="007649C1" w:rsidRDefault="007649C1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49C1">
        <w:rPr>
          <w:rFonts w:ascii="Arial" w:hAnsi="Arial"/>
          <w:b/>
          <w:bCs/>
          <w:sz w:val="20"/>
        </w:rPr>
        <w:t xml:space="preserve">State </w:t>
      </w:r>
    </w:p>
    <w:p w14:paraId="61E78F0D" w14:textId="77777777" w:rsidR="007649C1" w:rsidRDefault="007649C1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0B67C449" w14:textId="77777777" w:rsidR="007649C1" w:rsidRPr="007649C1" w:rsidRDefault="007649C1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49C1">
        <w:rPr>
          <w:rFonts w:ascii="Arial" w:hAnsi="Arial"/>
          <w:b/>
          <w:bCs/>
          <w:sz w:val="20"/>
        </w:rPr>
        <w:t>Local</w:t>
      </w:r>
    </w:p>
    <w:p w14:paraId="41F3A467" w14:textId="4727407F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color w:val="000000" w:themeColor="text1"/>
          <w:sz w:val="20"/>
        </w:rPr>
      </w:pPr>
    </w:p>
    <w:p w14:paraId="1153DC61" w14:textId="7766DD56" w:rsidR="007649C1" w:rsidRPr="007649C1" w:rsidRDefault="007649C1" w:rsidP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i/>
          <w:iCs/>
          <w:color w:val="0000CC"/>
          <w:sz w:val="20"/>
        </w:rPr>
      </w:pPr>
      <w:r w:rsidRPr="001F344E">
        <w:rPr>
          <w:rFonts w:ascii="Arial" w:hAnsi="Arial"/>
          <w:b/>
          <w:bCs/>
          <w:sz w:val="28"/>
          <w:szCs w:val="28"/>
        </w:rPr>
        <w:t>Presentations: Webinars, Podcasts, etc.</w:t>
      </w:r>
      <w:r>
        <w:rPr>
          <w:rFonts w:ascii="Arial" w:hAnsi="Arial"/>
          <w:b/>
          <w:bCs/>
          <w:sz w:val="20"/>
        </w:rPr>
        <w:t xml:space="preserve"> </w:t>
      </w:r>
      <w:r w:rsidR="007735CF" w:rsidRPr="007735CF">
        <w:rPr>
          <w:rFonts w:ascii="Arial" w:hAnsi="Arial"/>
          <w:sz w:val="20"/>
        </w:rPr>
        <w:t>(</w:t>
      </w:r>
      <w:r w:rsidRPr="007649C1">
        <w:rPr>
          <w:rFonts w:ascii="Arial" w:hAnsi="Arial"/>
          <w:bCs/>
          <w:sz w:val="20"/>
        </w:rPr>
        <w:t>^ denotes refereed, * denotes data-based, and # denotes invited</w:t>
      </w:r>
      <w:r w:rsidR="007735CF">
        <w:rPr>
          <w:rFonts w:ascii="Arial" w:hAnsi="Arial"/>
          <w:bCs/>
          <w:sz w:val="20"/>
        </w:rPr>
        <w:t>)</w:t>
      </w:r>
    </w:p>
    <w:p w14:paraId="47E22486" w14:textId="114B90BD" w:rsidR="007649C1" w:rsidRDefault="007649C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color w:val="000000" w:themeColor="text1"/>
          <w:sz w:val="20"/>
        </w:rPr>
      </w:pPr>
    </w:p>
    <w:p w14:paraId="0AF3CC43" w14:textId="77777777" w:rsidR="006F7FDD" w:rsidRPr="007649C1" w:rsidRDefault="006F7FD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color w:val="000000" w:themeColor="text1"/>
          <w:sz w:val="20"/>
        </w:rPr>
      </w:pPr>
    </w:p>
    <w:p w14:paraId="6276D734" w14:textId="26E54D2E" w:rsidR="00C80FFA" w:rsidRPr="001F344E" w:rsidRDefault="00C80FF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caps/>
          <w:sz w:val="32"/>
          <w:szCs w:val="32"/>
        </w:rPr>
      </w:pPr>
      <w:r w:rsidRPr="001F344E">
        <w:rPr>
          <w:rFonts w:ascii="Arial" w:hAnsi="Arial"/>
          <w:b/>
          <w:caps/>
          <w:sz w:val="32"/>
          <w:szCs w:val="32"/>
        </w:rPr>
        <w:t>Professional Service</w:t>
      </w:r>
      <w:r w:rsidR="0076798A" w:rsidRPr="001F344E">
        <w:rPr>
          <w:rFonts w:ascii="Arial" w:hAnsi="Arial"/>
          <w:b/>
          <w:caps/>
          <w:sz w:val="32"/>
          <w:szCs w:val="32"/>
        </w:rPr>
        <w:t>S</w:t>
      </w:r>
    </w:p>
    <w:p w14:paraId="7C112922" w14:textId="77777777" w:rsidR="00EA7C21" w:rsidRPr="00034291" w:rsidRDefault="00EA7C21" w:rsidP="00EA7C2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i/>
          <w:iCs/>
          <w:color w:val="0000CC"/>
          <w:sz w:val="20"/>
        </w:rPr>
      </w:pPr>
      <w:r w:rsidRPr="00034291">
        <w:rPr>
          <w:rFonts w:ascii="Arial" w:hAnsi="Arial"/>
          <w:i/>
          <w:iCs/>
          <w:color w:val="0000CC"/>
          <w:sz w:val="20"/>
        </w:rPr>
        <w:t>Dates of service, role</w:t>
      </w:r>
      <w:r>
        <w:rPr>
          <w:rFonts w:ascii="Arial" w:hAnsi="Arial"/>
          <w:i/>
          <w:iCs/>
          <w:color w:val="0000CC"/>
          <w:sz w:val="20"/>
        </w:rPr>
        <w:t xml:space="preserve"> in each category</w:t>
      </w:r>
    </w:p>
    <w:p w14:paraId="7748E3C0" w14:textId="77777777" w:rsidR="001F344E" w:rsidRDefault="001F344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8"/>
          <w:szCs w:val="28"/>
        </w:rPr>
      </w:pPr>
    </w:p>
    <w:p w14:paraId="3E2354F8" w14:textId="467450B4" w:rsidR="00A4757C" w:rsidRPr="001F344E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8"/>
          <w:szCs w:val="28"/>
        </w:rPr>
      </w:pPr>
      <w:r w:rsidRPr="001F344E">
        <w:rPr>
          <w:rFonts w:ascii="Arial" w:hAnsi="Arial"/>
          <w:b/>
          <w:sz w:val="28"/>
          <w:szCs w:val="28"/>
        </w:rPr>
        <w:t xml:space="preserve">Professional Service: Editorial </w:t>
      </w:r>
      <w:r w:rsidR="006F7FDD" w:rsidRPr="001F344E">
        <w:rPr>
          <w:rFonts w:ascii="Arial" w:hAnsi="Arial"/>
          <w:b/>
          <w:sz w:val="28"/>
          <w:szCs w:val="28"/>
        </w:rPr>
        <w:t xml:space="preserve">and Peer Review </w:t>
      </w:r>
      <w:r w:rsidRPr="001F344E">
        <w:rPr>
          <w:rFonts w:ascii="Arial" w:hAnsi="Arial"/>
          <w:b/>
          <w:sz w:val="28"/>
          <w:szCs w:val="28"/>
        </w:rPr>
        <w:t>Activities</w:t>
      </w:r>
    </w:p>
    <w:p w14:paraId="71ABC338" w14:textId="32A2D2E0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2B8099CB" w14:textId="7F98BFFB" w:rsidR="001F344E" w:rsidRDefault="001F344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220A0C14" w14:textId="77777777" w:rsidR="001F344E" w:rsidRDefault="001F344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656D3D0B" w14:textId="08A3A1DE" w:rsidR="00A4757C" w:rsidRPr="001F344E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8"/>
          <w:szCs w:val="28"/>
        </w:rPr>
      </w:pPr>
      <w:r w:rsidRPr="001F344E">
        <w:rPr>
          <w:rFonts w:ascii="Arial" w:hAnsi="Arial"/>
          <w:b/>
          <w:sz w:val="28"/>
          <w:szCs w:val="28"/>
        </w:rPr>
        <w:t xml:space="preserve">Professional Service: </w:t>
      </w:r>
      <w:r w:rsidR="0076798A" w:rsidRPr="001F344E">
        <w:rPr>
          <w:rFonts w:ascii="Arial" w:hAnsi="Arial"/>
          <w:b/>
          <w:sz w:val="28"/>
          <w:szCs w:val="28"/>
        </w:rPr>
        <w:t>AORN</w:t>
      </w:r>
    </w:p>
    <w:p w14:paraId="09523AB4" w14:textId="77777777" w:rsidR="001F344E" w:rsidRDefault="001F344E" w:rsidP="00D428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</w:p>
    <w:p w14:paraId="35268D36" w14:textId="20AE39CD" w:rsidR="00D42863" w:rsidRDefault="00D42863" w:rsidP="00D428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798A">
        <w:rPr>
          <w:rFonts w:ascii="Arial" w:hAnsi="Arial"/>
          <w:b/>
          <w:bCs/>
          <w:sz w:val="20"/>
        </w:rPr>
        <w:t xml:space="preserve">AORN: International </w:t>
      </w:r>
    </w:p>
    <w:p w14:paraId="56EC3314" w14:textId="77777777" w:rsidR="00EA7C21" w:rsidRPr="0076798A" w:rsidRDefault="00EA7C21" w:rsidP="00D428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</w:p>
    <w:p w14:paraId="3BDDD0AE" w14:textId="77777777" w:rsidR="00D42863" w:rsidRPr="0076798A" w:rsidRDefault="00D42863" w:rsidP="00D428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798A">
        <w:rPr>
          <w:rFonts w:ascii="Arial" w:hAnsi="Arial"/>
          <w:b/>
          <w:bCs/>
          <w:sz w:val="20"/>
        </w:rPr>
        <w:t>AORN: National</w:t>
      </w:r>
    </w:p>
    <w:p w14:paraId="7C6AEC34" w14:textId="77777777" w:rsidR="00EA7C21" w:rsidRDefault="00EA7C2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</w:p>
    <w:p w14:paraId="7EE8F14C" w14:textId="3E707CA7" w:rsidR="0076798A" w:rsidRPr="0076798A" w:rsidRDefault="007679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798A">
        <w:rPr>
          <w:rFonts w:ascii="Arial" w:hAnsi="Arial"/>
          <w:b/>
          <w:bCs/>
          <w:sz w:val="20"/>
        </w:rPr>
        <w:t>AORN: State</w:t>
      </w:r>
    </w:p>
    <w:p w14:paraId="3C489188" w14:textId="77777777" w:rsidR="00EA7C21" w:rsidRDefault="00EA7C21" w:rsidP="00D428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</w:p>
    <w:p w14:paraId="6C5CC280" w14:textId="2CF4896B" w:rsidR="00D42863" w:rsidRPr="0076798A" w:rsidRDefault="00D42863" w:rsidP="00D428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76798A">
        <w:rPr>
          <w:rFonts w:ascii="Arial" w:hAnsi="Arial"/>
          <w:b/>
          <w:bCs/>
          <w:sz w:val="20"/>
        </w:rPr>
        <w:t>AORN: Local</w:t>
      </w:r>
    </w:p>
    <w:p w14:paraId="052690A4" w14:textId="77777777" w:rsidR="00150D21" w:rsidRDefault="00150D2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4499EE3F" w14:textId="45900DDB" w:rsidR="00150D21" w:rsidRDefault="007679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8"/>
          <w:szCs w:val="28"/>
        </w:rPr>
      </w:pPr>
      <w:r w:rsidRPr="001F344E">
        <w:rPr>
          <w:rFonts w:ascii="Arial" w:hAnsi="Arial"/>
          <w:b/>
          <w:bCs/>
          <w:sz w:val="28"/>
          <w:szCs w:val="28"/>
        </w:rPr>
        <w:t>Service</w:t>
      </w:r>
      <w:r w:rsidR="001F344E">
        <w:rPr>
          <w:rFonts w:ascii="Arial" w:hAnsi="Arial"/>
          <w:b/>
          <w:bCs/>
          <w:sz w:val="28"/>
          <w:szCs w:val="28"/>
        </w:rPr>
        <w:t xml:space="preserve"> </w:t>
      </w:r>
    </w:p>
    <w:p w14:paraId="4AE66F10" w14:textId="77777777" w:rsidR="00EA7C21" w:rsidRPr="00034291" w:rsidRDefault="00EA7C21" w:rsidP="00EA7C2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i/>
          <w:iCs/>
          <w:color w:val="0000CC"/>
          <w:sz w:val="20"/>
        </w:rPr>
      </w:pPr>
      <w:r w:rsidRPr="00034291">
        <w:rPr>
          <w:rFonts w:ascii="Arial" w:hAnsi="Arial"/>
          <w:i/>
          <w:iCs/>
          <w:color w:val="0000CC"/>
          <w:sz w:val="20"/>
        </w:rPr>
        <w:t>Date of service, name of Organization or Agency, role</w:t>
      </w:r>
    </w:p>
    <w:p w14:paraId="4AB47ED4" w14:textId="77777777" w:rsidR="00150D21" w:rsidRDefault="00150D2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</w:p>
    <w:p w14:paraId="5DC0586B" w14:textId="2DE069CF" w:rsidR="001F344E" w:rsidRPr="00150D21" w:rsidRDefault="001F344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bCs/>
          <w:sz w:val="20"/>
        </w:rPr>
      </w:pPr>
      <w:r w:rsidRPr="00150D21">
        <w:rPr>
          <w:rFonts w:ascii="Arial" w:hAnsi="Arial"/>
          <w:b/>
          <w:bCs/>
          <w:sz w:val="20"/>
        </w:rPr>
        <w:t>Organizations</w:t>
      </w:r>
      <w:r w:rsidR="0076798A" w:rsidRPr="00150D21">
        <w:rPr>
          <w:rFonts w:ascii="Arial" w:hAnsi="Arial"/>
          <w:b/>
          <w:bCs/>
          <w:sz w:val="20"/>
        </w:rPr>
        <w:t xml:space="preserve"> </w:t>
      </w:r>
      <w:r w:rsidR="00150D21">
        <w:rPr>
          <w:rFonts w:ascii="Arial" w:hAnsi="Arial"/>
          <w:b/>
          <w:bCs/>
          <w:sz w:val="20"/>
        </w:rPr>
        <w:t>Other than AORN</w:t>
      </w:r>
    </w:p>
    <w:p w14:paraId="64059F58" w14:textId="77777777" w:rsidR="0076798A" w:rsidRDefault="0076798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40D46394" w14:textId="0B8E8D6F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>Consultation</w:t>
      </w:r>
    </w:p>
    <w:p w14:paraId="70BF1B4C" w14:textId="77777777" w:rsidR="00EA7C21" w:rsidRDefault="00EA7C21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0"/>
        </w:rPr>
      </w:pPr>
    </w:p>
    <w:p w14:paraId="6B948681" w14:textId="053F8432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Community Activities</w:t>
      </w:r>
    </w:p>
    <w:p w14:paraId="595C6757" w14:textId="77777777" w:rsidR="005A7CC5" w:rsidRDefault="005A7CC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7878B378" w14:textId="77777777" w:rsidR="00A4757C" w:rsidRDefault="00A4757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415384FB" w14:textId="77777777" w:rsidR="00C80FFA" w:rsidRDefault="00C80FF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sz w:val="20"/>
        </w:rPr>
      </w:pPr>
    </w:p>
    <w:p w14:paraId="498A06B1" w14:textId="5FE3CD9A" w:rsidR="00A4757C" w:rsidRPr="00C80FFA" w:rsidRDefault="00C80FF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/>
          <w:i/>
          <w:iCs/>
          <w:sz w:val="20"/>
        </w:rPr>
      </w:pPr>
      <w:r w:rsidRPr="00C80FFA">
        <w:rPr>
          <w:rFonts w:ascii="Arial" w:hAnsi="Arial"/>
          <w:i/>
          <w:iCs/>
          <w:sz w:val="20"/>
        </w:rPr>
        <w:t xml:space="preserve">Last Update: </w:t>
      </w:r>
    </w:p>
    <w:sectPr w:rsidR="00A4757C" w:rsidRPr="00C80FFA" w:rsidSect="00525ACF">
      <w:endnotePr>
        <w:numFmt w:val="decimal"/>
      </w:endnotePr>
      <w:type w:val="continuous"/>
      <w:pgSz w:w="12240" w:h="15840" w:code="1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534FC" w14:textId="77777777" w:rsidR="00120F53" w:rsidRDefault="00120F53" w:rsidP="00D05845">
      <w:r>
        <w:separator/>
      </w:r>
    </w:p>
  </w:endnote>
  <w:endnote w:type="continuationSeparator" w:id="0">
    <w:p w14:paraId="6A7E4672" w14:textId="77777777" w:rsidR="00120F53" w:rsidRDefault="00120F53" w:rsidP="00D05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ity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AC898" w14:textId="77777777" w:rsidR="00120F53" w:rsidRDefault="00120F53" w:rsidP="00D05845">
      <w:r>
        <w:separator/>
      </w:r>
    </w:p>
  </w:footnote>
  <w:footnote w:type="continuationSeparator" w:id="0">
    <w:p w14:paraId="57062F5B" w14:textId="77777777" w:rsidR="00120F53" w:rsidRDefault="00120F53" w:rsidP="00D058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6C686" w14:textId="55E03840" w:rsidR="00DE736E" w:rsidRPr="00DE736E" w:rsidRDefault="00DE736E" w:rsidP="00DE736E">
    <w:pPr>
      <w:pStyle w:val="Header"/>
      <w:jc w:val="right"/>
      <w:rPr>
        <w:rFonts w:ascii="Arial" w:hAnsi="Arial" w:cs="Arial"/>
        <w:sz w:val="20"/>
      </w:rPr>
    </w:pPr>
    <w:r w:rsidRPr="00DE736E">
      <w:rPr>
        <w:rFonts w:ascii="Arial" w:hAnsi="Arial" w:cs="Arial"/>
        <w:sz w:val="20"/>
      </w:rPr>
      <w:fldChar w:fldCharType="begin"/>
    </w:r>
    <w:r w:rsidRPr="00DE736E">
      <w:rPr>
        <w:rFonts w:ascii="Arial" w:hAnsi="Arial" w:cs="Arial"/>
        <w:sz w:val="20"/>
      </w:rPr>
      <w:instrText xml:space="preserve"> PAGE   \* MERGEFORMAT </w:instrText>
    </w:r>
    <w:r w:rsidRPr="00DE736E">
      <w:rPr>
        <w:rFonts w:ascii="Arial" w:hAnsi="Arial" w:cs="Arial"/>
        <w:sz w:val="20"/>
      </w:rPr>
      <w:fldChar w:fldCharType="separate"/>
    </w:r>
    <w:r w:rsidR="00AE4BC7">
      <w:rPr>
        <w:rFonts w:ascii="Arial" w:hAnsi="Arial" w:cs="Arial"/>
        <w:noProof/>
        <w:sz w:val="20"/>
      </w:rPr>
      <w:t>3</w:t>
    </w:r>
    <w:r w:rsidRPr="00DE736E">
      <w:rPr>
        <w:rFonts w:ascii="Arial" w:hAnsi="Arial" w:cs="Arial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A2E2B"/>
    <w:multiLevelType w:val="multilevel"/>
    <w:tmpl w:val="C6346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C4C2645"/>
    <w:multiLevelType w:val="multilevel"/>
    <w:tmpl w:val="CB761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CA3034A"/>
    <w:multiLevelType w:val="multilevel"/>
    <w:tmpl w:val="DD268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47665951">
    <w:abstractNumId w:val="2"/>
  </w:num>
  <w:num w:numId="2" w16cid:durableId="351416449">
    <w:abstractNumId w:val="0"/>
  </w:num>
  <w:num w:numId="3" w16cid:durableId="1479375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TcwMzUwMTQzNDBQ0lEKTi0uzszPAykwNKoFABQPoVQtAAAA"/>
  </w:docVars>
  <w:rsids>
    <w:rsidRoot w:val="00280CF5"/>
    <w:rsid w:val="000074AA"/>
    <w:rsid w:val="00013830"/>
    <w:rsid w:val="00034291"/>
    <w:rsid w:val="00057F00"/>
    <w:rsid w:val="000A280C"/>
    <w:rsid w:val="000A39C9"/>
    <w:rsid w:val="000C5525"/>
    <w:rsid w:val="00120F53"/>
    <w:rsid w:val="00150D21"/>
    <w:rsid w:val="001F344E"/>
    <w:rsid w:val="00210681"/>
    <w:rsid w:val="0024733B"/>
    <w:rsid w:val="00280CF5"/>
    <w:rsid w:val="00287A1A"/>
    <w:rsid w:val="002C2109"/>
    <w:rsid w:val="002D0DFF"/>
    <w:rsid w:val="002F34E9"/>
    <w:rsid w:val="00350EDC"/>
    <w:rsid w:val="003878A5"/>
    <w:rsid w:val="003A0584"/>
    <w:rsid w:val="003D3CC9"/>
    <w:rsid w:val="00410208"/>
    <w:rsid w:val="00454576"/>
    <w:rsid w:val="00471054"/>
    <w:rsid w:val="00473AE8"/>
    <w:rsid w:val="004B58E9"/>
    <w:rsid w:val="005137C2"/>
    <w:rsid w:val="005225AD"/>
    <w:rsid w:val="00525ACF"/>
    <w:rsid w:val="00532397"/>
    <w:rsid w:val="00535A8F"/>
    <w:rsid w:val="00544D4E"/>
    <w:rsid w:val="00551BC2"/>
    <w:rsid w:val="0056032E"/>
    <w:rsid w:val="00577330"/>
    <w:rsid w:val="00597B53"/>
    <w:rsid w:val="005A74B4"/>
    <w:rsid w:val="005A7CC5"/>
    <w:rsid w:val="005D1F9E"/>
    <w:rsid w:val="005E1029"/>
    <w:rsid w:val="005E74AE"/>
    <w:rsid w:val="005F57D7"/>
    <w:rsid w:val="00636FF4"/>
    <w:rsid w:val="00682547"/>
    <w:rsid w:val="006F7FDD"/>
    <w:rsid w:val="00744243"/>
    <w:rsid w:val="007573AD"/>
    <w:rsid w:val="007649C1"/>
    <w:rsid w:val="0076798A"/>
    <w:rsid w:val="007735CF"/>
    <w:rsid w:val="007A642F"/>
    <w:rsid w:val="00841303"/>
    <w:rsid w:val="00852D15"/>
    <w:rsid w:val="00885E71"/>
    <w:rsid w:val="00912ED4"/>
    <w:rsid w:val="00977EEC"/>
    <w:rsid w:val="0098464F"/>
    <w:rsid w:val="009A5059"/>
    <w:rsid w:val="009D5A14"/>
    <w:rsid w:val="00A367E7"/>
    <w:rsid w:val="00A4757C"/>
    <w:rsid w:val="00A83925"/>
    <w:rsid w:val="00A91CA0"/>
    <w:rsid w:val="00AC6432"/>
    <w:rsid w:val="00AE4BC7"/>
    <w:rsid w:val="00B513A8"/>
    <w:rsid w:val="00B63EAF"/>
    <w:rsid w:val="00C03572"/>
    <w:rsid w:val="00C72604"/>
    <w:rsid w:val="00C80FFA"/>
    <w:rsid w:val="00CF284F"/>
    <w:rsid w:val="00D05845"/>
    <w:rsid w:val="00D2697E"/>
    <w:rsid w:val="00D378CC"/>
    <w:rsid w:val="00D42863"/>
    <w:rsid w:val="00DC1B7B"/>
    <w:rsid w:val="00DD1DEB"/>
    <w:rsid w:val="00DE736E"/>
    <w:rsid w:val="00E330D7"/>
    <w:rsid w:val="00EA7C21"/>
    <w:rsid w:val="00EB3693"/>
    <w:rsid w:val="00FD4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B96C57"/>
  <w15:docId w15:val="{A66C64D3-5946-4DB7-9905-7FFF68D77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3925"/>
    <w:pPr>
      <w:widowControl w:val="0"/>
    </w:pPr>
    <w:rPr>
      <w:rFonts w:ascii="University" w:hAnsi="University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83925"/>
  </w:style>
  <w:style w:type="paragraph" w:styleId="Header">
    <w:name w:val="header"/>
    <w:basedOn w:val="Normal"/>
    <w:link w:val="HeaderChar"/>
    <w:rsid w:val="00D058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5845"/>
    <w:rPr>
      <w:rFonts w:ascii="University" w:hAnsi="University"/>
      <w:snapToGrid w:val="0"/>
      <w:sz w:val="24"/>
    </w:rPr>
  </w:style>
  <w:style w:type="paragraph" w:styleId="Footer">
    <w:name w:val="footer"/>
    <w:basedOn w:val="Normal"/>
    <w:link w:val="FooterChar"/>
    <w:rsid w:val="00D058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05845"/>
    <w:rPr>
      <w:rFonts w:ascii="University" w:hAnsi="University"/>
      <w:snapToGrid w:val="0"/>
      <w:sz w:val="24"/>
    </w:rPr>
  </w:style>
  <w:style w:type="character" w:styleId="CommentReference">
    <w:name w:val="annotation reference"/>
    <w:basedOn w:val="DefaultParagraphFont"/>
    <w:semiHidden/>
    <w:unhideWhenUsed/>
    <w:rsid w:val="00E330D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330D7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E330D7"/>
    <w:rPr>
      <w:rFonts w:ascii="University" w:hAnsi="University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33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330D7"/>
    <w:rPr>
      <w:rFonts w:ascii="University" w:hAnsi="University"/>
      <w:b/>
      <w:bCs/>
      <w:snapToGrid w:val="0"/>
    </w:rPr>
  </w:style>
  <w:style w:type="paragraph" w:customStyle="1" w:styleId="Default">
    <w:name w:val="Default"/>
    <w:rsid w:val="00E330D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3976160176714807966msolistparagraph">
    <w:name w:val="m_3976160176714807966msolistparagraph"/>
    <w:basedOn w:val="Normal"/>
    <w:rsid w:val="00410208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paragraph" w:styleId="BalloonText">
    <w:name w:val="Balloon Text"/>
    <w:basedOn w:val="Normal"/>
    <w:link w:val="BalloonTextChar"/>
    <w:rsid w:val="00FD45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D4556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3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0BBA5B-2762-44FF-94E2-F2B46FA4F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7</Words>
  <Characters>1935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TA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Susan March</dc:creator>
  <cp:lastModifiedBy>Lisa Wyant</cp:lastModifiedBy>
  <cp:revision>2</cp:revision>
  <cp:lastPrinted>2000-12-05T15:02:00Z</cp:lastPrinted>
  <dcterms:created xsi:type="dcterms:W3CDTF">2022-06-27T21:19:00Z</dcterms:created>
  <dcterms:modified xsi:type="dcterms:W3CDTF">2022-06-27T21:19:00Z</dcterms:modified>
</cp:coreProperties>
</file>